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1079" w:rsidRPr="00C620C6" w:rsidRDefault="00C620C6" w:rsidP="009F2520">
      <w:pPr>
        <w:outlineLvl w:val="0"/>
        <w:rPr>
          <w:rFonts w:ascii="Times New Roman" w:eastAsia="方正仿宋_GBK" w:hAnsi="Times New Roman" w:cs="Times New Roman"/>
          <w:sz w:val="32"/>
          <w:szCs w:val="32"/>
        </w:rPr>
      </w:pPr>
      <w:r w:rsidRPr="00C620C6">
        <w:rPr>
          <w:rFonts w:ascii="Times New Roman" w:eastAsia="方正仿宋_GBK" w:hAnsi="Times New Roman" w:cs="Times New Roman" w:hint="eastAsia"/>
          <w:sz w:val="32"/>
          <w:szCs w:val="32"/>
        </w:rPr>
        <w:t>附件</w:t>
      </w:r>
      <w:r w:rsidR="00474E4F">
        <w:rPr>
          <w:rFonts w:ascii="Times New Roman" w:eastAsia="方正仿宋_GBK" w:hAnsi="Times New Roman" w:cs="Times New Roman" w:hint="eastAsia"/>
          <w:sz w:val="32"/>
          <w:szCs w:val="32"/>
        </w:rPr>
        <w:t>2</w:t>
      </w:r>
    </w:p>
    <w:p w:rsidR="00014169" w:rsidRPr="00A65074" w:rsidRDefault="0033535B" w:rsidP="00014169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Times New Roman" w:eastAsia="方正仿宋_GBK" w:hAnsi="Times New Roman" w:cs="Times New Roman" w:hint="eastAsia"/>
          <w:sz w:val="32"/>
          <w:szCs w:val="32"/>
        </w:rPr>
        <w:t>申报</w:t>
      </w:r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材料</w:t>
      </w:r>
      <w:r w:rsidR="003F6136">
        <w:rPr>
          <w:rFonts w:ascii="Times New Roman" w:eastAsia="方正仿宋_GBK" w:hAnsi="Times New Roman" w:cs="Times New Roman"/>
          <w:sz w:val="32"/>
          <w:szCs w:val="32"/>
        </w:rPr>
        <w:t>目录（电子版和纸质版）</w:t>
      </w:r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：</w:t>
      </w:r>
    </w:p>
    <w:p w:rsidR="00014169" w:rsidRPr="00995611" w:rsidRDefault="00995611" w:rsidP="00995611">
      <w:pPr>
        <w:pStyle w:val="a3"/>
        <w:numPr>
          <w:ilvl w:val="0"/>
          <w:numId w:val="3"/>
        </w:numPr>
        <w:ind w:firstLineChars="0"/>
        <w:rPr>
          <w:rFonts w:ascii="Times New Roman" w:eastAsia="方正仿宋_GBK" w:hAnsi="Times New Roman" w:cs="Times New Roman"/>
          <w:sz w:val="32"/>
          <w:szCs w:val="32"/>
        </w:rPr>
      </w:pPr>
      <w:r w:rsidRPr="00995611">
        <w:rPr>
          <w:rFonts w:ascii="Times New Roman" w:eastAsia="方正仿宋_GBK" w:hAnsi="Times New Roman" w:cs="Times New Roman"/>
          <w:sz w:val="32"/>
          <w:szCs w:val="32"/>
        </w:rPr>
        <w:t>最高</w:t>
      </w:r>
      <w:r w:rsidR="00014169" w:rsidRPr="00995611">
        <w:rPr>
          <w:rFonts w:ascii="Times New Roman" w:eastAsia="方正仿宋_GBK" w:hAnsi="Times New Roman" w:cs="Times New Roman"/>
          <w:sz w:val="32"/>
          <w:szCs w:val="32"/>
        </w:rPr>
        <w:t>学</w:t>
      </w:r>
      <w:r w:rsidR="00701897">
        <w:rPr>
          <w:rFonts w:ascii="Times New Roman" w:eastAsia="方正仿宋_GBK" w:hAnsi="Times New Roman" w:cs="Times New Roman" w:hint="eastAsia"/>
          <w:sz w:val="32"/>
          <w:szCs w:val="32"/>
        </w:rPr>
        <w:t>历</w:t>
      </w:r>
      <w:r w:rsidR="00014169" w:rsidRPr="00995611">
        <w:rPr>
          <w:rFonts w:ascii="Times New Roman" w:eastAsia="方正仿宋_GBK" w:hAnsi="Times New Roman" w:cs="Times New Roman"/>
          <w:sz w:val="32"/>
          <w:szCs w:val="32"/>
        </w:rPr>
        <w:t>证书（复印件）</w:t>
      </w:r>
    </w:p>
    <w:p w:rsidR="00995611" w:rsidRPr="00995611" w:rsidRDefault="00995611" w:rsidP="00995611">
      <w:pPr>
        <w:pStyle w:val="a3"/>
        <w:numPr>
          <w:ilvl w:val="0"/>
          <w:numId w:val="3"/>
        </w:numPr>
        <w:ind w:firstLineChars="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Times New Roman" w:eastAsia="方正仿宋_GBK" w:hAnsi="Times New Roman" w:cs="Times New Roman"/>
          <w:sz w:val="32"/>
          <w:szCs w:val="32"/>
        </w:rPr>
        <w:t>最高</w:t>
      </w:r>
      <w:r w:rsidRPr="00A65074">
        <w:rPr>
          <w:rFonts w:ascii="Times New Roman" w:eastAsia="方正仿宋_GBK" w:hAnsi="Times New Roman" w:cs="Times New Roman"/>
          <w:sz w:val="32"/>
          <w:szCs w:val="32"/>
        </w:rPr>
        <w:t>学位证书（复印件）</w:t>
      </w:r>
    </w:p>
    <w:p w:rsidR="00014169" w:rsidRPr="00A65074" w:rsidRDefault="00995611" w:rsidP="00014169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宋体" w:eastAsia="宋体" w:hAnsi="宋体" w:cs="宋体" w:hint="eastAsia"/>
          <w:sz w:val="32"/>
          <w:szCs w:val="32"/>
        </w:rPr>
        <w:t>3</w:t>
      </w:r>
      <w:r w:rsidR="00CD2CF2">
        <w:rPr>
          <w:rFonts w:ascii="宋体" w:eastAsia="宋体" w:hAnsi="宋体" w:cs="宋体"/>
          <w:sz w:val="32"/>
          <w:szCs w:val="32"/>
        </w:rPr>
        <w:t>.</w:t>
      </w:r>
      <w:bookmarkStart w:id="0" w:name="_GoBack"/>
      <w:bookmarkEnd w:id="0"/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专业技术资格证书（复印件）</w:t>
      </w:r>
    </w:p>
    <w:p w:rsidR="00014169" w:rsidRPr="00A65074" w:rsidRDefault="00995611" w:rsidP="00014169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宋体" w:eastAsia="宋体" w:hAnsi="宋体" w:cs="宋体"/>
          <w:sz w:val="32"/>
          <w:szCs w:val="32"/>
        </w:rPr>
        <w:t>4</w:t>
      </w:r>
      <w:r w:rsidR="00CD2CF2">
        <w:rPr>
          <w:rFonts w:ascii="宋体" w:eastAsia="宋体" w:hAnsi="宋体" w:cs="宋体"/>
          <w:sz w:val="32"/>
          <w:szCs w:val="32"/>
        </w:rPr>
        <w:t>.</w:t>
      </w:r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任现职级以来校级及以上获奖证明材料（复印件</w:t>
      </w:r>
      <w:r w:rsidR="00637496">
        <w:rPr>
          <w:rFonts w:ascii="Times New Roman" w:eastAsia="方正仿宋_GBK" w:hAnsi="Times New Roman" w:cs="Times New Roman"/>
          <w:sz w:val="32"/>
          <w:szCs w:val="32"/>
        </w:rPr>
        <w:t>）</w:t>
      </w:r>
    </w:p>
    <w:p w:rsidR="00014169" w:rsidRDefault="00995611" w:rsidP="00014169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宋体" w:eastAsia="宋体" w:hAnsi="宋体" w:cs="宋体"/>
          <w:sz w:val="32"/>
          <w:szCs w:val="32"/>
        </w:rPr>
        <w:t>5</w:t>
      </w:r>
      <w:r w:rsidR="00CD2CF2">
        <w:rPr>
          <w:rFonts w:ascii="宋体" w:eastAsia="宋体" w:hAnsi="宋体" w:cs="宋体"/>
          <w:sz w:val="32"/>
          <w:szCs w:val="32"/>
        </w:rPr>
        <w:t>.</w:t>
      </w:r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任现职级以来</w:t>
      </w:r>
      <w:r w:rsidR="00282676">
        <w:rPr>
          <w:rFonts w:ascii="Times New Roman" w:eastAsia="方正仿宋_GBK" w:hAnsi="Times New Roman" w:cs="Times New Roman" w:hint="eastAsia"/>
          <w:sz w:val="32"/>
          <w:szCs w:val="32"/>
        </w:rPr>
        <w:t>起草的</w:t>
      </w:r>
      <w:r w:rsidR="00282676" w:rsidRPr="00282676">
        <w:rPr>
          <w:rFonts w:ascii="Times New Roman" w:eastAsia="方正仿宋_GBK" w:hAnsi="Times New Roman" w:cs="Times New Roman" w:hint="eastAsia"/>
          <w:sz w:val="32"/>
          <w:szCs w:val="32"/>
        </w:rPr>
        <w:t>工作报告、管理文件</w:t>
      </w:r>
      <w:r w:rsidR="00014169" w:rsidRPr="00A65074">
        <w:rPr>
          <w:rFonts w:ascii="Times New Roman" w:eastAsia="方正仿宋_GBK" w:hAnsi="Times New Roman" w:cs="Times New Roman"/>
          <w:sz w:val="32"/>
          <w:szCs w:val="32"/>
        </w:rPr>
        <w:t>（复印件</w:t>
      </w:r>
      <w:r w:rsidR="00637496">
        <w:rPr>
          <w:rFonts w:ascii="Times New Roman" w:eastAsia="方正仿宋_GBK" w:hAnsi="Times New Roman" w:cs="Times New Roman"/>
          <w:sz w:val="32"/>
          <w:szCs w:val="32"/>
        </w:rPr>
        <w:t>）</w:t>
      </w:r>
    </w:p>
    <w:p w:rsidR="00282676" w:rsidRDefault="00995611" w:rsidP="00014169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Times New Roman" w:eastAsia="方正仿宋_GBK" w:hAnsi="Times New Roman" w:cs="Times New Roman"/>
          <w:sz w:val="32"/>
          <w:szCs w:val="32"/>
        </w:rPr>
        <w:t>6</w:t>
      </w:r>
      <w:r w:rsidR="00282676">
        <w:rPr>
          <w:rFonts w:ascii="Times New Roman" w:eastAsia="方正仿宋_GBK" w:hAnsi="Times New Roman" w:cs="Times New Roman"/>
          <w:sz w:val="32"/>
          <w:szCs w:val="32"/>
        </w:rPr>
        <w:t>.</w:t>
      </w:r>
      <w:r w:rsidR="00282676" w:rsidRPr="00A65074">
        <w:rPr>
          <w:rFonts w:ascii="Times New Roman" w:eastAsia="方正仿宋_GBK" w:hAnsi="Times New Roman" w:cs="Times New Roman"/>
          <w:sz w:val="32"/>
          <w:szCs w:val="32"/>
        </w:rPr>
        <w:t>任现职级以来</w:t>
      </w:r>
      <w:r w:rsidR="00282676">
        <w:rPr>
          <w:rFonts w:ascii="Times New Roman" w:eastAsia="方正仿宋_GBK" w:hAnsi="Times New Roman" w:cs="Times New Roman" w:hint="eastAsia"/>
          <w:sz w:val="32"/>
          <w:szCs w:val="32"/>
        </w:rPr>
        <w:t>发表</w:t>
      </w:r>
      <w:r w:rsidR="00282676">
        <w:rPr>
          <w:rFonts w:ascii="Times New Roman" w:eastAsia="方正仿宋_GBK" w:hAnsi="Times New Roman" w:cs="Times New Roman"/>
          <w:sz w:val="32"/>
          <w:szCs w:val="32"/>
        </w:rPr>
        <w:t>的论文（复印件）</w:t>
      </w:r>
    </w:p>
    <w:p w:rsidR="002064F7" w:rsidRDefault="00995611" w:rsidP="002064F7">
      <w:pPr>
        <w:ind w:firstLineChars="200" w:firstLine="640"/>
        <w:rPr>
          <w:rFonts w:ascii="Times New Roman" w:eastAsia="方正仿宋_GBK" w:hAnsi="Times New Roman" w:cs="Times New Roman"/>
          <w:sz w:val="32"/>
          <w:szCs w:val="32"/>
        </w:rPr>
        <w:sectPr w:rsidR="002064F7" w:rsidSect="00D61079">
          <w:footerReference w:type="default" r:id="rId8"/>
          <w:pgSz w:w="11907" w:h="16840" w:code="9"/>
          <w:pgMar w:top="1247" w:right="1469" w:bottom="1134" w:left="1797" w:header="851" w:footer="992" w:gutter="0"/>
          <w:pgNumType w:start="1"/>
          <w:cols w:space="425"/>
          <w:titlePg/>
          <w:docGrid w:type="lines" w:linePitch="312"/>
        </w:sectPr>
      </w:pPr>
      <w:r>
        <w:rPr>
          <w:rFonts w:ascii="Times New Roman" w:eastAsia="方正仿宋_GBK" w:hAnsi="Times New Roman" w:cs="Times New Roman"/>
          <w:sz w:val="32"/>
          <w:szCs w:val="32"/>
        </w:rPr>
        <w:t>7</w:t>
      </w:r>
      <w:r w:rsidR="00282676">
        <w:rPr>
          <w:rFonts w:ascii="Times New Roman" w:eastAsia="方正仿宋_GBK" w:hAnsi="Times New Roman" w:cs="Times New Roman"/>
          <w:sz w:val="32"/>
          <w:szCs w:val="32"/>
        </w:rPr>
        <w:t xml:space="preserve">. </w:t>
      </w:r>
      <w:r w:rsidR="00282676">
        <w:rPr>
          <w:rFonts w:ascii="Times New Roman" w:eastAsia="方正仿宋_GBK" w:hAnsi="Times New Roman" w:cs="Times New Roman" w:hint="eastAsia"/>
          <w:sz w:val="32"/>
          <w:szCs w:val="32"/>
        </w:rPr>
        <w:t>其他</w:t>
      </w:r>
      <w:r w:rsidR="00282676">
        <w:rPr>
          <w:rFonts w:ascii="Times New Roman" w:eastAsia="方正仿宋_GBK" w:hAnsi="Times New Roman" w:cs="Times New Roman"/>
          <w:sz w:val="32"/>
          <w:szCs w:val="32"/>
        </w:rPr>
        <w:t>工作业绩证明材料</w:t>
      </w:r>
      <w:r w:rsidR="00EE2A75">
        <w:rPr>
          <w:rFonts w:ascii="Times New Roman" w:eastAsia="方正仿宋_GBK" w:hAnsi="Times New Roman" w:cs="Times New Roman"/>
          <w:sz w:val="32"/>
          <w:szCs w:val="32"/>
        </w:rPr>
        <w:t>（复印件</w:t>
      </w:r>
      <w:r w:rsidR="00EE2A75">
        <w:rPr>
          <w:rFonts w:ascii="Times New Roman" w:eastAsia="方正仿宋_GBK" w:hAnsi="Times New Roman" w:cs="Times New Roman" w:hint="eastAsia"/>
          <w:sz w:val="32"/>
          <w:szCs w:val="32"/>
        </w:rPr>
        <w:t>）</w:t>
      </w:r>
    </w:p>
    <w:p w:rsidR="0078317B" w:rsidRPr="0090382A" w:rsidRDefault="0078317B" w:rsidP="00EE2A75">
      <w:pPr>
        <w:outlineLvl w:val="0"/>
        <w:rPr>
          <w:rFonts w:ascii="宋体" w:eastAsia="宋体" w:hAnsi="宋体" w:cs="Times New Roman"/>
          <w:sz w:val="28"/>
          <w:szCs w:val="32"/>
        </w:rPr>
      </w:pPr>
    </w:p>
    <w:sectPr w:rsidR="0078317B" w:rsidRPr="0090382A" w:rsidSect="0078317B">
      <w:pgSz w:w="16840" w:h="11907" w:orient="landscape" w:code="9"/>
      <w:pgMar w:top="1797" w:right="1247" w:bottom="1469" w:left="1134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333F" w:rsidRDefault="00E5333F" w:rsidP="00CC6011">
      <w:r>
        <w:separator/>
      </w:r>
    </w:p>
  </w:endnote>
  <w:endnote w:type="continuationSeparator" w:id="1">
    <w:p w:rsidR="00E5333F" w:rsidRDefault="00E5333F" w:rsidP="00CC60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方正仿宋_GBK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529326"/>
      <w:docPartObj>
        <w:docPartGallery w:val="Page Numbers (Bottom of Page)"/>
        <w:docPartUnique/>
      </w:docPartObj>
    </w:sdtPr>
    <w:sdtContent>
      <w:p w:rsidR="00CC6011" w:rsidRDefault="009F419B">
        <w:pPr>
          <w:pStyle w:val="a6"/>
          <w:jc w:val="center"/>
        </w:pPr>
        <w:r>
          <w:fldChar w:fldCharType="begin"/>
        </w:r>
        <w:r w:rsidR="00CC6011">
          <w:instrText>PAGE   \* MERGEFORMAT</w:instrText>
        </w:r>
        <w:r>
          <w:fldChar w:fldCharType="separate"/>
        </w:r>
        <w:r w:rsidR="00EE2A75" w:rsidRPr="00EE2A75">
          <w:rPr>
            <w:noProof/>
            <w:lang w:val="zh-CN"/>
          </w:rPr>
          <w:t>2</w:t>
        </w:r>
        <w:r>
          <w:fldChar w:fldCharType="end"/>
        </w:r>
      </w:p>
    </w:sdtContent>
  </w:sdt>
  <w:p w:rsidR="00CC6011" w:rsidRDefault="00CC6011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333F" w:rsidRDefault="00E5333F" w:rsidP="00CC6011">
      <w:r>
        <w:separator/>
      </w:r>
    </w:p>
  </w:footnote>
  <w:footnote w:type="continuationSeparator" w:id="1">
    <w:p w:rsidR="00E5333F" w:rsidRDefault="00E5333F" w:rsidP="00CC601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96174B"/>
    <w:multiLevelType w:val="hybridMultilevel"/>
    <w:tmpl w:val="41CEDE44"/>
    <w:lvl w:ilvl="0" w:tplc="C820F0CC">
      <w:start w:val="1"/>
      <w:numFmt w:val="decimal"/>
      <w:lvlText w:val="%1."/>
      <w:lvlJc w:val="left"/>
      <w:pPr>
        <w:ind w:left="1000" w:hanging="36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">
    <w:nsid w:val="40DC7957"/>
    <w:multiLevelType w:val="hybridMultilevel"/>
    <w:tmpl w:val="8F760398"/>
    <w:lvl w:ilvl="0" w:tplc="889EA7CA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2">
    <w:nsid w:val="6CFF4F33"/>
    <w:multiLevelType w:val="hybridMultilevel"/>
    <w:tmpl w:val="FDAC6598"/>
    <w:lvl w:ilvl="0" w:tplc="BBD8C38A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zC1MDYwM7MwBUJDSyUdpeDU4uLM/DyQAtNaAD2E2dMsAAAA"/>
  </w:docVars>
  <w:rsids>
    <w:rsidRoot w:val="008509F6"/>
    <w:rsid w:val="00000CB0"/>
    <w:rsid w:val="0000205C"/>
    <w:rsid w:val="00003AF4"/>
    <w:rsid w:val="0000616B"/>
    <w:rsid w:val="000127C7"/>
    <w:rsid w:val="00014169"/>
    <w:rsid w:val="00014FC8"/>
    <w:rsid w:val="00024D85"/>
    <w:rsid w:val="000259E6"/>
    <w:rsid w:val="00026D24"/>
    <w:rsid w:val="0003072A"/>
    <w:rsid w:val="000325BE"/>
    <w:rsid w:val="0003279D"/>
    <w:rsid w:val="00034427"/>
    <w:rsid w:val="0003527F"/>
    <w:rsid w:val="00040F44"/>
    <w:rsid w:val="00044FA5"/>
    <w:rsid w:val="00051AA8"/>
    <w:rsid w:val="00051F39"/>
    <w:rsid w:val="00052AB8"/>
    <w:rsid w:val="0005735D"/>
    <w:rsid w:val="000601A8"/>
    <w:rsid w:val="00062F9D"/>
    <w:rsid w:val="00063FF6"/>
    <w:rsid w:val="0006467C"/>
    <w:rsid w:val="000654CC"/>
    <w:rsid w:val="00071E64"/>
    <w:rsid w:val="00073D9B"/>
    <w:rsid w:val="00076426"/>
    <w:rsid w:val="000831E6"/>
    <w:rsid w:val="000854FA"/>
    <w:rsid w:val="00085620"/>
    <w:rsid w:val="00086027"/>
    <w:rsid w:val="00086B0E"/>
    <w:rsid w:val="00086FDB"/>
    <w:rsid w:val="0008767C"/>
    <w:rsid w:val="000A185C"/>
    <w:rsid w:val="000B297A"/>
    <w:rsid w:val="000C7C9C"/>
    <w:rsid w:val="000D005A"/>
    <w:rsid w:val="000D19AE"/>
    <w:rsid w:val="000D4218"/>
    <w:rsid w:val="000E028D"/>
    <w:rsid w:val="000E1F1B"/>
    <w:rsid w:val="000E7869"/>
    <w:rsid w:val="000F51E1"/>
    <w:rsid w:val="00100D6B"/>
    <w:rsid w:val="00102728"/>
    <w:rsid w:val="001031E5"/>
    <w:rsid w:val="00105223"/>
    <w:rsid w:val="001207F7"/>
    <w:rsid w:val="001262AB"/>
    <w:rsid w:val="00130D9E"/>
    <w:rsid w:val="00134FC6"/>
    <w:rsid w:val="001432B8"/>
    <w:rsid w:val="00143575"/>
    <w:rsid w:val="0014685D"/>
    <w:rsid w:val="00152D4D"/>
    <w:rsid w:val="00152ED1"/>
    <w:rsid w:val="00155433"/>
    <w:rsid w:val="001568B5"/>
    <w:rsid w:val="00164A0F"/>
    <w:rsid w:val="00164DDE"/>
    <w:rsid w:val="001658BD"/>
    <w:rsid w:val="001724C1"/>
    <w:rsid w:val="00172D17"/>
    <w:rsid w:val="00174058"/>
    <w:rsid w:val="00182291"/>
    <w:rsid w:val="00185648"/>
    <w:rsid w:val="001B6AF9"/>
    <w:rsid w:val="001B7373"/>
    <w:rsid w:val="001C1D5C"/>
    <w:rsid w:val="001C29B8"/>
    <w:rsid w:val="001C2DD8"/>
    <w:rsid w:val="001C2E1A"/>
    <w:rsid w:val="001C4AA9"/>
    <w:rsid w:val="001C5545"/>
    <w:rsid w:val="001C74CF"/>
    <w:rsid w:val="001D0D3D"/>
    <w:rsid w:val="001D2DD4"/>
    <w:rsid w:val="001D427D"/>
    <w:rsid w:val="001D6C72"/>
    <w:rsid w:val="001D734B"/>
    <w:rsid w:val="001E0F35"/>
    <w:rsid w:val="001E236A"/>
    <w:rsid w:val="001E240C"/>
    <w:rsid w:val="001E4CE3"/>
    <w:rsid w:val="001E67AA"/>
    <w:rsid w:val="001F15E2"/>
    <w:rsid w:val="001F220D"/>
    <w:rsid w:val="0020222B"/>
    <w:rsid w:val="00202536"/>
    <w:rsid w:val="00204423"/>
    <w:rsid w:val="002056B7"/>
    <w:rsid w:val="002064F7"/>
    <w:rsid w:val="00212C66"/>
    <w:rsid w:val="00217F90"/>
    <w:rsid w:val="00224FDA"/>
    <w:rsid w:val="00225DEB"/>
    <w:rsid w:val="0023518B"/>
    <w:rsid w:val="00235506"/>
    <w:rsid w:val="002410D5"/>
    <w:rsid w:val="0025381E"/>
    <w:rsid w:val="002539AF"/>
    <w:rsid w:val="002567BD"/>
    <w:rsid w:val="0026112F"/>
    <w:rsid w:val="00261544"/>
    <w:rsid w:val="002656CB"/>
    <w:rsid w:val="00266C9C"/>
    <w:rsid w:val="0027488B"/>
    <w:rsid w:val="0027564D"/>
    <w:rsid w:val="00277C82"/>
    <w:rsid w:val="0028200C"/>
    <w:rsid w:val="00282676"/>
    <w:rsid w:val="00283E51"/>
    <w:rsid w:val="00287ECF"/>
    <w:rsid w:val="00296236"/>
    <w:rsid w:val="002A0027"/>
    <w:rsid w:val="002A3A1F"/>
    <w:rsid w:val="002A3A33"/>
    <w:rsid w:val="002A3AD9"/>
    <w:rsid w:val="002A6472"/>
    <w:rsid w:val="002B1347"/>
    <w:rsid w:val="002B379C"/>
    <w:rsid w:val="002B6AF0"/>
    <w:rsid w:val="002B75C8"/>
    <w:rsid w:val="002B7D5C"/>
    <w:rsid w:val="002C07DA"/>
    <w:rsid w:val="002C27BF"/>
    <w:rsid w:val="002C493A"/>
    <w:rsid w:val="002C4A83"/>
    <w:rsid w:val="002C52B4"/>
    <w:rsid w:val="002C573C"/>
    <w:rsid w:val="002C66D9"/>
    <w:rsid w:val="002D2AB5"/>
    <w:rsid w:val="002D6926"/>
    <w:rsid w:val="002E3906"/>
    <w:rsid w:val="002E5BEC"/>
    <w:rsid w:val="002E5DDC"/>
    <w:rsid w:val="002F074F"/>
    <w:rsid w:val="002F262E"/>
    <w:rsid w:val="002F2868"/>
    <w:rsid w:val="002F578B"/>
    <w:rsid w:val="002F731C"/>
    <w:rsid w:val="002F7E7B"/>
    <w:rsid w:val="003004EC"/>
    <w:rsid w:val="003019F7"/>
    <w:rsid w:val="003055B5"/>
    <w:rsid w:val="003102EC"/>
    <w:rsid w:val="00316E36"/>
    <w:rsid w:val="00321EBB"/>
    <w:rsid w:val="00322A4F"/>
    <w:rsid w:val="00325211"/>
    <w:rsid w:val="0032661E"/>
    <w:rsid w:val="00330015"/>
    <w:rsid w:val="0033060E"/>
    <w:rsid w:val="00331E01"/>
    <w:rsid w:val="00331ED8"/>
    <w:rsid w:val="00335321"/>
    <w:rsid w:val="0033535B"/>
    <w:rsid w:val="003353EC"/>
    <w:rsid w:val="00346027"/>
    <w:rsid w:val="0034647D"/>
    <w:rsid w:val="00346F06"/>
    <w:rsid w:val="00347BCF"/>
    <w:rsid w:val="00350FA9"/>
    <w:rsid w:val="00356A59"/>
    <w:rsid w:val="003628C4"/>
    <w:rsid w:val="00365B07"/>
    <w:rsid w:val="003679F9"/>
    <w:rsid w:val="00371F8D"/>
    <w:rsid w:val="0037309C"/>
    <w:rsid w:val="00374DDE"/>
    <w:rsid w:val="00386A54"/>
    <w:rsid w:val="00391DC7"/>
    <w:rsid w:val="00394D0A"/>
    <w:rsid w:val="00395B68"/>
    <w:rsid w:val="00396461"/>
    <w:rsid w:val="003A4326"/>
    <w:rsid w:val="003A4B71"/>
    <w:rsid w:val="003A5487"/>
    <w:rsid w:val="003A653D"/>
    <w:rsid w:val="003B0056"/>
    <w:rsid w:val="003B4E9C"/>
    <w:rsid w:val="003B5F2B"/>
    <w:rsid w:val="003C4A99"/>
    <w:rsid w:val="003C556D"/>
    <w:rsid w:val="003C5C27"/>
    <w:rsid w:val="003D22AA"/>
    <w:rsid w:val="003D574E"/>
    <w:rsid w:val="003E311A"/>
    <w:rsid w:val="003E552A"/>
    <w:rsid w:val="003E6C57"/>
    <w:rsid w:val="003E7017"/>
    <w:rsid w:val="003F0E41"/>
    <w:rsid w:val="003F4A82"/>
    <w:rsid w:val="003F6136"/>
    <w:rsid w:val="003F63FA"/>
    <w:rsid w:val="0040338F"/>
    <w:rsid w:val="00404394"/>
    <w:rsid w:val="00404460"/>
    <w:rsid w:val="004078E9"/>
    <w:rsid w:val="00407DCA"/>
    <w:rsid w:val="00416193"/>
    <w:rsid w:val="0042285A"/>
    <w:rsid w:val="00422B3A"/>
    <w:rsid w:val="00423160"/>
    <w:rsid w:val="004237A7"/>
    <w:rsid w:val="00423CDC"/>
    <w:rsid w:val="00425321"/>
    <w:rsid w:val="00431696"/>
    <w:rsid w:val="00432BFC"/>
    <w:rsid w:val="00433096"/>
    <w:rsid w:val="004413A0"/>
    <w:rsid w:val="0044494B"/>
    <w:rsid w:val="0044718C"/>
    <w:rsid w:val="00447DA1"/>
    <w:rsid w:val="00452F19"/>
    <w:rsid w:val="0045596A"/>
    <w:rsid w:val="00460B1F"/>
    <w:rsid w:val="00461107"/>
    <w:rsid w:val="00463828"/>
    <w:rsid w:val="00466A64"/>
    <w:rsid w:val="00467E74"/>
    <w:rsid w:val="00470C50"/>
    <w:rsid w:val="004720AE"/>
    <w:rsid w:val="004725D6"/>
    <w:rsid w:val="00473F5B"/>
    <w:rsid w:val="00474B5C"/>
    <w:rsid w:val="00474E4F"/>
    <w:rsid w:val="0047532F"/>
    <w:rsid w:val="004812A7"/>
    <w:rsid w:val="004845B7"/>
    <w:rsid w:val="004910F4"/>
    <w:rsid w:val="00494356"/>
    <w:rsid w:val="00496CF7"/>
    <w:rsid w:val="004A2853"/>
    <w:rsid w:val="004A4274"/>
    <w:rsid w:val="004A5D66"/>
    <w:rsid w:val="004A6FE2"/>
    <w:rsid w:val="004A7590"/>
    <w:rsid w:val="004B26FE"/>
    <w:rsid w:val="004B2850"/>
    <w:rsid w:val="004B41E9"/>
    <w:rsid w:val="004B73C0"/>
    <w:rsid w:val="004C1F25"/>
    <w:rsid w:val="004D21D0"/>
    <w:rsid w:val="004E133C"/>
    <w:rsid w:val="004E2CAD"/>
    <w:rsid w:val="004F3953"/>
    <w:rsid w:val="004F546D"/>
    <w:rsid w:val="00502505"/>
    <w:rsid w:val="005053FF"/>
    <w:rsid w:val="005129E7"/>
    <w:rsid w:val="00515308"/>
    <w:rsid w:val="005201C6"/>
    <w:rsid w:val="0052045D"/>
    <w:rsid w:val="005227E6"/>
    <w:rsid w:val="00524F0E"/>
    <w:rsid w:val="005518A3"/>
    <w:rsid w:val="00556312"/>
    <w:rsid w:val="005569C5"/>
    <w:rsid w:val="005571C4"/>
    <w:rsid w:val="00557357"/>
    <w:rsid w:val="0056557E"/>
    <w:rsid w:val="005701B5"/>
    <w:rsid w:val="005707EB"/>
    <w:rsid w:val="00570CEA"/>
    <w:rsid w:val="00572E78"/>
    <w:rsid w:val="00574184"/>
    <w:rsid w:val="0057540A"/>
    <w:rsid w:val="00575EC7"/>
    <w:rsid w:val="00582233"/>
    <w:rsid w:val="00585F00"/>
    <w:rsid w:val="005877DA"/>
    <w:rsid w:val="00590221"/>
    <w:rsid w:val="005930AA"/>
    <w:rsid w:val="00595775"/>
    <w:rsid w:val="005A4E76"/>
    <w:rsid w:val="005B000A"/>
    <w:rsid w:val="005B2C3B"/>
    <w:rsid w:val="005C1FBF"/>
    <w:rsid w:val="005D00B6"/>
    <w:rsid w:val="005D1888"/>
    <w:rsid w:val="005D4271"/>
    <w:rsid w:val="005D4619"/>
    <w:rsid w:val="005D63B3"/>
    <w:rsid w:val="005D7C68"/>
    <w:rsid w:val="005E327E"/>
    <w:rsid w:val="005F252D"/>
    <w:rsid w:val="005F3BB7"/>
    <w:rsid w:val="005F4119"/>
    <w:rsid w:val="005F4A29"/>
    <w:rsid w:val="0060566A"/>
    <w:rsid w:val="006133DA"/>
    <w:rsid w:val="00614B78"/>
    <w:rsid w:val="00616207"/>
    <w:rsid w:val="00617393"/>
    <w:rsid w:val="006255B3"/>
    <w:rsid w:val="00625A40"/>
    <w:rsid w:val="006279C1"/>
    <w:rsid w:val="0063496C"/>
    <w:rsid w:val="00635011"/>
    <w:rsid w:val="00637344"/>
    <w:rsid w:val="00637496"/>
    <w:rsid w:val="00640A02"/>
    <w:rsid w:val="00643822"/>
    <w:rsid w:val="0065227D"/>
    <w:rsid w:val="00662C9F"/>
    <w:rsid w:val="006664E7"/>
    <w:rsid w:val="00667A7B"/>
    <w:rsid w:val="0067100E"/>
    <w:rsid w:val="00671DBA"/>
    <w:rsid w:val="00671EED"/>
    <w:rsid w:val="00674CC6"/>
    <w:rsid w:val="006848BB"/>
    <w:rsid w:val="00685961"/>
    <w:rsid w:val="00686867"/>
    <w:rsid w:val="0068724F"/>
    <w:rsid w:val="00691ABD"/>
    <w:rsid w:val="00692E5C"/>
    <w:rsid w:val="006944FE"/>
    <w:rsid w:val="00694937"/>
    <w:rsid w:val="00694975"/>
    <w:rsid w:val="00696185"/>
    <w:rsid w:val="006A0234"/>
    <w:rsid w:val="006A4183"/>
    <w:rsid w:val="006B04E8"/>
    <w:rsid w:val="006B0D42"/>
    <w:rsid w:val="006B2EF7"/>
    <w:rsid w:val="006B45FD"/>
    <w:rsid w:val="006B4940"/>
    <w:rsid w:val="006B6955"/>
    <w:rsid w:val="006C003E"/>
    <w:rsid w:val="006C0334"/>
    <w:rsid w:val="006C0B69"/>
    <w:rsid w:val="006C70B1"/>
    <w:rsid w:val="006D12E8"/>
    <w:rsid w:val="006D2731"/>
    <w:rsid w:val="006D6902"/>
    <w:rsid w:val="006E1E4A"/>
    <w:rsid w:val="006F67F1"/>
    <w:rsid w:val="00701897"/>
    <w:rsid w:val="00702881"/>
    <w:rsid w:val="0070402E"/>
    <w:rsid w:val="0070786F"/>
    <w:rsid w:val="00714E53"/>
    <w:rsid w:val="007217B2"/>
    <w:rsid w:val="00724E94"/>
    <w:rsid w:val="00724F06"/>
    <w:rsid w:val="00725C82"/>
    <w:rsid w:val="007263B3"/>
    <w:rsid w:val="00735656"/>
    <w:rsid w:val="00737BE7"/>
    <w:rsid w:val="00741828"/>
    <w:rsid w:val="0074591C"/>
    <w:rsid w:val="0074664D"/>
    <w:rsid w:val="00753D5A"/>
    <w:rsid w:val="00756A1E"/>
    <w:rsid w:val="00757C62"/>
    <w:rsid w:val="00762E39"/>
    <w:rsid w:val="007725C3"/>
    <w:rsid w:val="007728E0"/>
    <w:rsid w:val="00773281"/>
    <w:rsid w:val="00773DB0"/>
    <w:rsid w:val="007806B5"/>
    <w:rsid w:val="0078317B"/>
    <w:rsid w:val="00785819"/>
    <w:rsid w:val="00793FCA"/>
    <w:rsid w:val="00797996"/>
    <w:rsid w:val="00797C44"/>
    <w:rsid w:val="007B0E2F"/>
    <w:rsid w:val="007B1598"/>
    <w:rsid w:val="007B2285"/>
    <w:rsid w:val="007B306E"/>
    <w:rsid w:val="007B32E7"/>
    <w:rsid w:val="007D036A"/>
    <w:rsid w:val="007D081D"/>
    <w:rsid w:val="007D08F7"/>
    <w:rsid w:val="007D42DB"/>
    <w:rsid w:val="007D4B18"/>
    <w:rsid w:val="007D5C78"/>
    <w:rsid w:val="007E0DC0"/>
    <w:rsid w:val="007F0FBF"/>
    <w:rsid w:val="007F2D8E"/>
    <w:rsid w:val="007F5CD0"/>
    <w:rsid w:val="007F6FD9"/>
    <w:rsid w:val="00806A92"/>
    <w:rsid w:val="00823A0D"/>
    <w:rsid w:val="0082721C"/>
    <w:rsid w:val="008320C4"/>
    <w:rsid w:val="00835660"/>
    <w:rsid w:val="00836DD1"/>
    <w:rsid w:val="00842165"/>
    <w:rsid w:val="00843DCC"/>
    <w:rsid w:val="008450FC"/>
    <w:rsid w:val="0084635E"/>
    <w:rsid w:val="0084743C"/>
    <w:rsid w:val="008478A2"/>
    <w:rsid w:val="00850665"/>
    <w:rsid w:val="008509F6"/>
    <w:rsid w:val="008523E7"/>
    <w:rsid w:val="00852F54"/>
    <w:rsid w:val="00855DBB"/>
    <w:rsid w:val="00862909"/>
    <w:rsid w:val="00865510"/>
    <w:rsid w:val="008659C3"/>
    <w:rsid w:val="008664C3"/>
    <w:rsid w:val="00866EFE"/>
    <w:rsid w:val="00875DAC"/>
    <w:rsid w:val="008762D3"/>
    <w:rsid w:val="0088763F"/>
    <w:rsid w:val="00890D14"/>
    <w:rsid w:val="00891129"/>
    <w:rsid w:val="008A5DB5"/>
    <w:rsid w:val="008B2401"/>
    <w:rsid w:val="008B2673"/>
    <w:rsid w:val="008B3F5A"/>
    <w:rsid w:val="008B77B6"/>
    <w:rsid w:val="008C0EDA"/>
    <w:rsid w:val="008C2881"/>
    <w:rsid w:val="008C4E0F"/>
    <w:rsid w:val="008C7624"/>
    <w:rsid w:val="008D296A"/>
    <w:rsid w:val="008E00B4"/>
    <w:rsid w:val="008E0250"/>
    <w:rsid w:val="008E0CFB"/>
    <w:rsid w:val="008E3F36"/>
    <w:rsid w:val="008F135E"/>
    <w:rsid w:val="00901D45"/>
    <w:rsid w:val="0090382A"/>
    <w:rsid w:val="009050B7"/>
    <w:rsid w:val="009112FA"/>
    <w:rsid w:val="00911413"/>
    <w:rsid w:val="009154A6"/>
    <w:rsid w:val="009210D3"/>
    <w:rsid w:val="009235A1"/>
    <w:rsid w:val="00932167"/>
    <w:rsid w:val="00932E3C"/>
    <w:rsid w:val="009351CD"/>
    <w:rsid w:val="009407F7"/>
    <w:rsid w:val="00940841"/>
    <w:rsid w:val="00944033"/>
    <w:rsid w:val="00946DB4"/>
    <w:rsid w:val="00947C0A"/>
    <w:rsid w:val="009506EF"/>
    <w:rsid w:val="00952EEF"/>
    <w:rsid w:val="0095569F"/>
    <w:rsid w:val="00960A66"/>
    <w:rsid w:val="009618AD"/>
    <w:rsid w:val="0096527F"/>
    <w:rsid w:val="00971D10"/>
    <w:rsid w:val="00974744"/>
    <w:rsid w:val="0099019F"/>
    <w:rsid w:val="00995611"/>
    <w:rsid w:val="00997AD3"/>
    <w:rsid w:val="009A434B"/>
    <w:rsid w:val="009A5887"/>
    <w:rsid w:val="009A60EB"/>
    <w:rsid w:val="009B17DA"/>
    <w:rsid w:val="009B4CD9"/>
    <w:rsid w:val="009B5E62"/>
    <w:rsid w:val="009C104E"/>
    <w:rsid w:val="009C1973"/>
    <w:rsid w:val="009C671B"/>
    <w:rsid w:val="009C7B9A"/>
    <w:rsid w:val="009D42B5"/>
    <w:rsid w:val="009D44F4"/>
    <w:rsid w:val="009D65A8"/>
    <w:rsid w:val="009E0705"/>
    <w:rsid w:val="009E2B46"/>
    <w:rsid w:val="009E6B46"/>
    <w:rsid w:val="009F2520"/>
    <w:rsid w:val="009F419B"/>
    <w:rsid w:val="009F7E8C"/>
    <w:rsid w:val="00A00BA2"/>
    <w:rsid w:val="00A02B32"/>
    <w:rsid w:val="00A038A5"/>
    <w:rsid w:val="00A04AF2"/>
    <w:rsid w:val="00A12FB1"/>
    <w:rsid w:val="00A23F01"/>
    <w:rsid w:val="00A27BD8"/>
    <w:rsid w:val="00A30FDF"/>
    <w:rsid w:val="00A32902"/>
    <w:rsid w:val="00A34243"/>
    <w:rsid w:val="00A34354"/>
    <w:rsid w:val="00A36627"/>
    <w:rsid w:val="00A4226D"/>
    <w:rsid w:val="00A47229"/>
    <w:rsid w:val="00A5192F"/>
    <w:rsid w:val="00A6308F"/>
    <w:rsid w:val="00A65074"/>
    <w:rsid w:val="00A723C5"/>
    <w:rsid w:val="00A73F34"/>
    <w:rsid w:val="00A77446"/>
    <w:rsid w:val="00A77675"/>
    <w:rsid w:val="00A874B1"/>
    <w:rsid w:val="00A8752E"/>
    <w:rsid w:val="00A950BA"/>
    <w:rsid w:val="00A959D7"/>
    <w:rsid w:val="00A96F85"/>
    <w:rsid w:val="00AA27EC"/>
    <w:rsid w:val="00AA4454"/>
    <w:rsid w:val="00AB0BF5"/>
    <w:rsid w:val="00AC0F30"/>
    <w:rsid w:val="00AC2415"/>
    <w:rsid w:val="00AC4188"/>
    <w:rsid w:val="00AD2B3B"/>
    <w:rsid w:val="00AE7D91"/>
    <w:rsid w:val="00AF0686"/>
    <w:rsid w:val="00AF22C9"/>
    <w:rsid w:val="00AF260A"/>
    <w:rsid w:val="00AF5347"/>
    <w:rsid w:val="00B00577"/>
    <w:rsid w:val="00B036C6"/>
    <w:rsid w:val="00B0473B"/>
    <w:rsid w:val="00B067F5"/>
    <w:rsid w:val="00B105A9"/>
    <w:rsid w:val="00B10BEC"/>
    <w:rsid w:val="00B14F95"/>
    <w:rsid w:val="00B23451"/>
    <w:rsid w:val="00B24B99"/>
    <w:rsid w:val="00B27EFA"/>
    <w:rsid w:val="00B30304"/>
    <w:rsid w:val="00B32482"/>
    <w:rsid w:val="00B35C08"/>
    <w:rsid w:val="00B35DB1"/>
    <w:rsid w:val="00B37B88"/>
    <w:rsid w:val="00B37EB5"/>
    <w:rsid w:val="00B4269A"/>
    <w:rsid w:val="00B47F3D"/>
    <w:rsid w:val="00B541ED"/>
    <w:rsid w:val="00B542F1"/>
    <w:rsid w:val="00B54B49"/>
    <w:rsid w:val="00B6101C"/>
    <w:rsid w:val="00B63094"/>
    <w:rsid w:val="00B63B52"/>
    <w:rsid w:val="00B67B19"/>
    <w:rsid w:val="00B7244A"/>
    <w:rsid w:val="00B73491"/>
    <w:rsid w:val="00B73663"/>
    <w:rsid w:val="00B76D55"/>
    <w:rsid w:val="00B80025"/>
    <w:rsid w:val="00B83233"/>
    <w:rsid w:val="00B840E3"/>
    <w:rsid w:val="00B94660"/>
    <w:rsid w:val="00B95329"/>
    <w:rsid w:val="00BA648E"/>
    <w:rsid w:val="00BB1FA2"/>
    <w:rsid w:val="00BB62B1"/>
    <w:rsid w:val="00BB6D80"/>
    <w:rsid w:val="00BC1DBE"/>
    <w:rsid w:val="00BC2096"/>
    <w:rsid w:val="00BD0E99"/>
    <w:rsid w:val="00BD5271"/>
    <w:rsid w:val="00BD6994"/>
    <w:rsid w:val="00BD72FE"/>
    <w:rsid w:val="00BD74D2"/>
    <w:rsid w:val="00BE098B"/>
    <w:rsid w:val="00BE4A47"/>
    <w:rsid w:val="00BE6993"/>
    <w:rsid w:val="00BF0D2A"/>
    <w:rsid w:val="00BF183E"/>
    <w:rsid w:val="00BF5F18"/>
    <w:rsid w:val="00BF6FE4"/>
    <w:rsid w:val="00C01200"/>
    <w:rsid w:val="00C0486B"/>
    <w:rsid w:val="00C10AED"/>
    <w:rsid w:val="00C1489B"/>
    <w:rsid w:val="00C172E5"/>
    <w:rsid w:val="00C17FCA"/>
    <w:rsid w:val="00C22309"/>
    <w:rsid w:val="00C22665"/>
    <w:rsid w:val="00C25CC9"/>
    <w:rsid w:val="00C26940"/>
    <w:rsid w:val="00C36C66"/>
    <w:rsid w:val="00C36C96"/>
    <w:rsid w:val="00C370EE"/>
    <w:rsid w:val="00C50F72"/>
    <w:rsid w:val="00C616A7"/>
    <w:rsid w:val="00C61B16"/>
    <w:rsid w:val="00C620C6"/>
    <w:rsid w:val="00C64DC9"/>
    <w:rsid w:val="00C65DDE"/>
    <w:rsid w:val="00C72E6E"/>
    <w:rsid w:val="00C82A68"/>
    <w:rsid w:val="00C861AC"/>
    <w:rsid w:val="00C8741B"/>
    <w:rsid w:val="00C9481E"/>
    <w:rsid w:val="00C94FA3"/>
    <w:rsid w:val="00CA0E38"/>
    <w:rsid w:val="00CA4CDA"/>
    <w:rsid w:val="00CA78CE"/>
    <w:rsid w:val="00CB0E07"/>
    <w:rsid w:val="00CB124E"/>
    <w:rsid w:val="00CB1F54"/>
    <w:rsid w:val="00CB26C0"/>
    <w:rsid w:val="00CB4305"/>
    <w:rsid w:val="00CB7BE1"/>
    <w:rsid w:val="00CC6011"/>
    <w:rsid w:val="00CC7680"/>
    <w:rsid w:val="00CD0D53"/>
    <w:rsid w:val="00CD2CF2"/>
    <w:rsid w:val="00CD41C7"/>
    <w:rsid w:val="00CE20FF"/>
    <w:rsid w:val="00CE5D86"/>
    <w:rsid w:val="00CF2D6F"/>
    <w:rsid w:val="00CF42D4"/>
    <w:rsid w:val="00CF5ECA"/>
    <w:rsid w:val="00D00B52"/>
    <w:rsid w:val="00D00BE7"/>
    <w:rsid w:val="00D140CA"/>
    <w:rsid w:val="00D14D39"/>
    <w:rsid w:val="00D16E5A"/>
    <w:rsid w:val="00D2057A"/>
    <w:rsid w:val="00D2099F"/>
    <w:rsid w:val="00D2123A"/>
    <w:rsid w:val="00D21FCA"/>
    <w:rsid w:val="00D22617"/>
    <w:rsid w:val="00D241F7"/>
    <w:rsid w:val="00D244BD"/>
    <w:rsid w:val="00D27FA5"/>
    <w:rsid w:val="00D3101D"/>
    <w:rsid w:val="00D32699"/>
    <w:rsid w:val="00D354CB"/>
    <w:rsid w:val="00D45763"/>
    <w:rsid w:val="00D46F69"/>
    <w:rsid w:val="00D4738B"/>
    <w:rsid w:val="00D5067E"/>
    <w:rsid w:val="00D5355E"/>
    <w:rsid w:val="00D53B02"/>
    <w:rsid w:val="00D5528A"/>
    <w:rsid w:val="00D60065"/>
    <w:rsid w:val="00D6097C"/>
    <w:rsid w:val="00D61079"/>
    <w:rsid w:val="00D64BE0"/>
    <w:rsid w:val="00D650E3"/>
    <w:rsid w:val="00D7042A"/>
    <w:rsid w:val="00D72F34"/>
    <w:rsid w:val="00D764D5"/>
    <w:rsid w:val="00D84BB5"/>
    <w:rsid w:val="00D87133"/>
    <w:rsid w:val="00D87EBE"/>
    <w:rsid w:val="00D94742"/>
    <w:rsid w:val="00D9647E"/>
    <w:rsid w:val="00DA1593"/>
    <w:rsid w:val="00DA7447"/>
    <w:rsid w:val="00DB1746"/>
    <w:rsid w:val="00DB4983"/>
    <w:rsid w:val="00DC3AD3"/>
    <w:rsid w:val="00DC62E9"/>
    <w:rsid w:val="00DC729E"/>
    <w:rsid w:val="00DD383D"/>
    <w:rsid w:val="00DD5483"/>
    <w:rsid w:val="00DD5ADD"/>
    <w:rsid w:val="00DE710B"/>
    <w:rsid w:val="00DE7B66"/>
    <w:rsid w:val="00DF352B"/>
    <w:rsid w:val="00E03D29"/>
    <w:rsid w:val="00E04D70"/>
    <w:rsid w:val="00E05920"/>
    <w:rsid w:val="00E10E05"/>
    <w:rsid w:val="00E2390E"/>
    <w:rsid w:val="00E253D2"/>
    <w:rsid w:val="00E26ED6"/>
    <w:rsid w:val="00E34517"/>
    <w:rsid w:val="00E3454B"/>
    <w:rsid w:val="00E35021"/>
    <w:rsid w:val="00E50359"/>
    <w:rsid w:val="00E514B4"/>
    <w:rsid w:val="00E5333F"/>
    <w:rsid w:val="00E54E20"/>
    <w:rsid w:val="00E62797"/>
    <w:rsid w:val="00E67271"/>
    <w:rsid w:val="00E75B58"/>
    <w:rsid w:val="00E76B3F"/>
    <w:rsid w:val="00E80862"/>
    <w:rsid w:val="00E910ED"/>
    <w:rsid w:val="00E94ACC"/>
    <w:rsid w:val="00E94CC5"/>
    <w:rsid w:val="00E9698B"/>
    <w:rsid w:val="00E97EDF"/>
    <w:rsid w:val="00EA11BF"/>
    <w:rsid w:val="00EA4839"/>
    <w:rsid w:val="00EA4CA5"/>
    <w:rsid w:val="00EA5F99"/>
    <w:rsid w:val="00EA681C"/>
    <w:rsid w:val="00EB3ECF"/>
    <w:rsid w:val="00EB51CE"/>
    <w:rsid w:val="00EB7AE2"/>
    <w:rsid w:val="00EC21D6"/>
    <w:rsid w:val="00EC3985"/>
    <w:rsid w:val="00EC40C1"/>
    <w:rsid w:val="00ED5312"/>
    <w:rsid w:val="00ED711D"/>
    <w:rsid w:val="00EE2339"/>
    <w:rsid w:val="00EE2A75"/>
    <w:rsid w:val="00EE2C48"/>
    <w:rsid w:val="00EE71F4"/>
    <w:rsid w:val="00EF2967"/>
    <w:rsid w:val="00EF499C"/>
    <w:rsid w:val="00EF4C3C"/>
    <w:rsid w:val="00EF4FD4"/>
    <w:rsid w:val="00EF7786"/>
    <w:rsid w:val="00F0001B"/>
    <w:rsid w:val="00F11AD2"/>
    <w:rsid w:val="00F23F74"/>
    <w:rsid w:val="00F330E5"/>
    <w:rsid w:val="00F3380C"/>
    <w:rsid w:val="00F33E08"/>
    <w:rsid w:val="00F4310F"/>
    <w:rsid w:val="00F501F1"/>
    <w:rsid w:val="00F50AD9"/>
    <w:rsid w:val="00F53AB5"/>
    <w:rsid w:val="00F5541D"/>
    <w:rsid w:val="00F57873"/>
    <w:rsid w:val="00F62822"/>
    <w:rsid w:val="00F64A86"/>
    <w:rsid w:val="00F65B0D"/>
    <w:rsid w:val="00F675D8"/>
    <w:rsid w:val="00F75568"/>
    <w:rsid w:val="00F76D86"/>
    <w:rsid w:val="00F8024D"/>
    <w:rsid w:val="00F80482"/>
    <w:rsid w:val="00F812B8"/>
    <w:rsid w:val="00F92E1B"/>
    <w:rsid w:val="00F9701A"/>
    <w:rsid w:val="00FA37B0"/>
    <w:rsid w:val="00FA62E1"/>
    <w:rsid w:val="00FA6377"/>
    <w:rsid w:val="00FA7478"/>
    <w:rsid w:val="00FB04B0"/>
    <w:rsid w:val="00FB2BE1"/>
    <w:rsid w:val="00FB5C5E"/>
    <w:rsid w:val="00FB7273"/>
    <w:rsid w:val="00FC006F"/>
    <w:rsid w:val="00FD01CD"/>
    <w:rsid w:val="00FD0F59"/>
    <w:rsid w:val="00FD1406"/>
    <w:rsid w:val="00FD147D"/>
    <w:rsid w:val="00FD5730"/>
    <w:rsid w:val="00FE7AF7"/>
    <w:rsid w:val="00FF1BE5"/>
    <w:rsid w:val="00FF3DAB"/>
    <w:rsid w:val="00FF6FE3"/>
    <w:rsid w:val="00FF77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2E5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226D"/>
    <w:pPr>
      <w:ind w:firstLineChars="200" w:firstLine="420"/>
    </w:pPr>
  </w:style>
  <w:style w:type="paragraph" w:styleId="a4">
    <w:name w:val="Balloon Text"/>
    <w:basedOn w:val="a"/>
    <w:link w:val="Char"/>
    <w:uiPriority w:val="99"/>
    <w:semiHidden/>
    <w:unhideWhenUsed/>
    <w:rsid w:val="00EA5F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EA5F99"/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CC60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CC6011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C60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1"/>
    <w:basedOn w:val="a0"/>
    <w:link w:val="a6"/>
    <w:uiPriority w:val="99"/>
    <w:rsid w:val="00CC6011"/>
    <w:rPr>
      <w:sz w:val="18"/>
      <w:szCs w:val="18"/>
    </w:rPr>
  </w:style>
  <w:style w:type="character" w:styleId="a7">
    <w:name w:val="page number"/>
    <w:basedOn w:val="a0"/>
    <w:rsid w:val="00D61079"/>
  </w:style>
  <w:style w:type="character" w:customStyle="1" w:styleId="Char2">
    <w:name w:val="页脚 Char"/>
    <w:uiPriority w:val="99"/>
    <w:rsid w:val="00D61079"/>
    <w:rPr>
      <w:kern w:val="2"/>
      <w:sz w:val="18"/>
      <w:szCs w:val="18"/>
    </w:rPr>
  </w:style>
  <w:style w:type="paragraph" w:styleId="a8">
    <w:name w:val="No Spacing"/>
    <w:uiPriority w:val="1"/>
    <w:qFormat/>
    <w:rsid w:val="00D6107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table" w:styleId="a9">
    <w:name w:val="Table Grid"/>
    <w:basedOn w:val="a1"/>
    <w:uiPriority w:val="39"/>
    <w:rsid w:val="007831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270D6-C14A-455C-AA04-04C98D568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</Words>
  <Characters>129</Characters>
  <Application>Microsoft Office Word</Application>
  <DocSecurity>0</DocSecurity>
  <Lines>1</Lines>
  <Paragraphs>1</Paragraphs>
  <ScaleCrop>false</ScaleCrop>
  <Company>Microsoft</Company>
  <LinksUpToDate>false</LinksUpToDate>
  <CharactersWithSpaces>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k</dc:creator>
  <cp:lastModifiedBy>谭建东</cp:lastModifiedBy>
  <cp:revision>8</cp:revision>
  <cp:lastPrinted>2018-01-16T15:06:00Z</cp:lastPrinted>
  <dcterms:created xsi:type="dcterms:W3CDTF">2018-01-18T02:39:00Z</dcterms:created>
  <dcterms:modified xsi:type="dcterms:W3CDTF">2018-01-1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